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341BFB7F" w:rsidR="00DC5950" w:rsidRPr="00C472AB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4C42B1C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front-end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design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>of the website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6FEF7CD5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>number of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35AC0E38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/React JS. </w:t>
      </w:r>
    </w:p>
    <w:p w14:paraId="1FC2DF6C" w14:textId="656C321B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to-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0841E682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5B58366A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  <w:r w:rsidR="00062B30">
        <w:rPr>
          <w:i/>
          <w:iCs/>
          <w:sz w:val="22"/>
          <w:szCs w:val="22"/>
        </w:rPr>
        <w:br/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5DBBB29" w14:textId="52EFDCBA" w:rsidR="00BA53EE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67EAB52" w14:textId="77777777" w:rsidR="00062B30" w:rsidRPr="00062B30" w:rsidRDefault="00062B3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10"/>
          <w:szCs w:val="10"/>
          <w:shd w:val="clear" w:color="auto" w:fill="FFFFFF"/>
        </w:rPr>
      </w:pP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334C3D2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design &amp; implementation of a Django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63FAE5D0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QL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, PHP, Javascript, HTML/CS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, Android-Java, Firebase, 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loud, </w:t>
      </w:r>
      <w:r w:rsidR="00AC191A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211A4" w14:textId="77777777" w:rsidR="000E2C9B" w:rsidRDefault="000E2C9B">
      <w:r>
        <w:separator/>
      </w:r>
    </w:p>
  </w:endnote>
  <w:endnote w:type="continuationSeparator" w:id="0">
    <w:p w14:paraId="14B768FF" w14:textId="77777777" w:rsidR="000E2C9B" w:rsidRDefault="000E2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A2D2D" w14:textId="77777777" w:rsidR="000E2C9B" w:rsidRDefault="000E2C9B">
      <w:r>
        <w:separator/>
      </w:r>
    </w:p>
  </w:footnote>
  <w:footnote w:type="continuationSeparator" w:id="0">
    <w:p w14:paraId="3BE26AB2" w14:textId="77777777" w:rsidR="000E2C9B" w:rsidRDefault="000E2C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qwUA2zmaqywAAAA=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22E92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A00A4"/>
    <w:rsid w:val="006A071A"/>
    <w:rsid w:val="006A4EC9"/>
    <w:rsid w:val="006F0A92"/>
    <w:rsid w:val="006F47A3"/>
    <w:rsid w:val="00701FB7"/>
    <w:rsid w:val="00720F83"/>
    <w:rsid w:val="00723EF9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71902"/>
    <w:rsid w:val="0089347D"/>
    <w:rsid w:val="0089457D"/>
    <w:rsid w:val="008B2389"/>
    <w:rsid w:val="008E453E"/>
    <w:rsid w:val="009144CB"/>
    <w:rsid w:val="009379FF"/>
    <w:rsid w:val="00940E4D"/>
    <w:rsid w:val="009535BF"/>
    <w:rsid w:val="00971728"/>
    <w:rsid w:val="00972A6C"/>
    <w:rsid w:val="00984B64"/>
    <w:rsid w:val="009C0442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E59D6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15FD9"/>
    <w:rsid w:val="00E2743E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D2E58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4</TotalTime>
  <Pages>1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09</cp:revision>
  <cp:lastPrinted>2022-10-15T16:45:00Z</cp:lastPrinted>
  <dcterms:created xsi:type="dcterms:W3CDTF">2021-09-13T12:00:00Z</dcterms:created>
  <dcterms:modified xsi:type="dcterms:W3CDTF">2022-10-18T20:06:00Z</dcterms:modified>
</cp:coreProperties>
</file>